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35.png" ContentType="image/png"/>
  <Override PartName="/word/media/rId31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46" w:name="Xcaf620ac3c2894019ca4504fe93de7dea50b5ec"/>
    <w:p>
      <w:pPr>
        <w:pStyle w:val="Heading1"/>
      </w:pPr>
      <w:r>
        <w:t xml:space="preserve">Use of antibiotics commonly associated with antimicrobial resistance</w:t>
      </w:r>
    </w:p>
    <w:bookmarkStart w:id="20" w:name="table-1---database-descriptions"/>
    <w:p>
      <w:pPr>
        <w:pStyle w:val="Heading2"/>
      </w:pPr>
      <w:r>
        <w:t xml:space="preserve">Table 1 - Database descrip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timate</w:t>
            </w: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atabase name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rts Health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ncashire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eds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single" w:sz="8" w:space="0" w:color="BEBEBE"/>
              <w:top w:val="single" w:sz="10" w:space="0" w:color="BEBEBE"/>
              <w:left w:val="single" w:sz="8" w:space="0" w:color="BEBEBE"/>
              <w:right w:val="single" w:sz="8" w:space="0" w:color="BEBEBE"/>
            </w:tcBorders>
            <w:shd w:val="clear" w:color="auto" w:fill="E9E9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pshot date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25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01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1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0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3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7,487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bulary 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0 30-AUG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0 09-SEP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0 30-AUG-24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E9E9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bservation perio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56,502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2,151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7,14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t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1-0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-0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5-02-2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1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08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E9E9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dm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 name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rts Health Data Warehouse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RIL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THT OMOP database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lder 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rts Health NHS Tr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ncashire Teaching Hospitals NHS Foundation Tr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THT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ease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1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0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W OMOP Resear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-source secondary care data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THT OMOP database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umentation re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ttp://omop-lsc.surge.sh/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vailable - source is PPM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 type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ql server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ql server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ql server</w:t>
            </w:r>
          </w:p>
        </w:tc>
      </w:tr>
    </w:tbl>
    <w:bookmarkEnd w:id="20"/>
    <w:bookmarkStart w:id="21" w:name="Xaa36d29e01e8c15a2f3fb46767b7e954ec1da40"/>
    <w:p>
      <w:pPr>
        <w:pStyle w:val="Heading2"/>
      </w:pPr>
      <w:r>
        <w:t xml:space="preserve">Table 2 - Ciprofloxacin patient characteristics + indic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level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timat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bl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indow</w:t>
            </w: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hort name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iprofloxaci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DM name</w:t>
            </w:r>
          </w:p>
        </w:tc>
      </w:tr>
      <w:tr>
        <w:trPr>
          <w:trHeight w:val="360" w:hRule="auto"/>
          <w:tblHeader/>
        </w:trPr>
        header 4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rts Health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ncashire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ed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0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records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313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2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72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subje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8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start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8-15 [2022-10-26 - 2024-05-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4 [2022-09-17 - 2024-02-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5-24 [2022-09-03 - 2024-02-03]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4-12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end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8-18 [2022-10-31 - 2024-06-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8 [2022-09-22 - 2024-02-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2 [2022-09-11 - 2024-02-10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4 to 202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6 to 2025-04-1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[46 - 7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[56 - 7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[50 - 78]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26 (21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1 (17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36 (22.9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0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98 (51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4 (5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0 (48.13%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15 (48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8 (49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9 (51.87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4 [577 - 3,8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92 [1,036 - 6,1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4 [565 - 5,646]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2.62 (1,969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35.38 (2,465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8.41 (2,840.11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7,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to 7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11,42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ture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[134 - 7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[131 - 68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1 [158 - 696]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.82 (345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.16 (32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.97 (336.81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,22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coh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[2 -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[2 -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[5 - 9]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5 (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 (5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5 (7.74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74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 fl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 and septic 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5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 (29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7 (10.96%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1.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 (4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3 (18.80%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 relat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 (28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7 (13.42%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6 (10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 (21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.60%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terial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2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5 (39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6 (19.23%)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0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17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1.38%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0.79%)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23%)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0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0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0.38%)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2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 (18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(6.74%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s and sympto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4 (9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4 (70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30 (31.44%)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 caused by antimicrobial resistant bact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 (4.66%)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0.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2.23%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9%)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18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.55%)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 and agranulocytosi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6.10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</w:tr>
    </w:tbl>
    <w:bookmarkEnd w:id="21"/>
    <w:bookmarkStart w:id="22" w:name="Xc71a3c3a199094a3eacef6bfe66a4d75e2a659d"/>
    <w:p>
      <w:pPr>
        <w:pStyle w:val="Heading2"/>
      </w:pPr>
      <w:r>
        <w:t xml:space="preserve">Table 3 - Vancomycin patient characteristics + indic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level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timat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bl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indow</w:t>
            </w: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hort name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ncomyci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DM name</w:t>
            </w:r>
          </w:p>
        </w:tc>
      </w:tr>
      <w:tr>
        <w:trPr>
          <w:trHeight w:val="360" w:hRule="auto"/>
          <w:tblHeader/>
        </w:trPr>
        header 4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rts Health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ncashire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ed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0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records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6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42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subje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start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8-31 [2022-11-29 - 2024-06-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26 [2022-10-12 - 2024-04-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5-29 [2022-09-27 - 2024-03-29]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2 to 202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1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end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9-05 [2022-12-02 - 2024-06-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31 [2022-10-20 - 2024-04-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7 [2022-10-08 - 2024-04-07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6 to 202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2 to 2025-05-0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[49 - 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[55 - 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[9 - 72]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12 (19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2 (18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3 (31.6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to 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9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 (46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6 (51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9 (46.93%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99 (53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6 (48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5 (53.07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4 [527 - 3,9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49 [978 - 6,08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4 [219 - 4,256]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2.96 (2,108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2.42 (2,457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78.11 (2,701.00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22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7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11,09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ture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[67 - 6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[67 - 5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[150 - 705]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.44 (338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.54 (315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.67 (336.41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,215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coh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[1 -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[3 - 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[3 - 11]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2 (5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 (6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6 (11.10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34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 fl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 and septic 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7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28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0.61%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2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58.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 (27.26%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 relat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2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6 (43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6 (25.87%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2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13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terial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4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5 (65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3 (32.66%)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26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.28%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.22%)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18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.71%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s and sympto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11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7 (77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9 (28.36%)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 caused by antimicrobial resistant bact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.36%)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5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5.05%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4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.03%)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 and agranulocytosi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.13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</w:tr>
    </w:tbl>
    <w:bookmarkEnd w:id="22"/>
    <w:bookmarkStart w:id="26" w:name="figure-1---watch-list-outcome-counts"/>
    <w:p>
      <w:pPr>
        <w:pStyle w:val="Heading2"/>
      </w:pPr>
      <w:r>
        <w:t xml:space="preserve">Figure 1 - Watch list outcome cou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outcome%20coun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6c94870dd2291a517954d021e65f0be86b4cb56"/>
    <w:p>
      <w:pPr>
        <w:pStyle w:val="Heading2"/>
      </w:pPr>
      <w:r>
        <w:t xml:space="preserve">Figure 2 - Prior antibiotic use (-14 to -1) - Ciprofloxaci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_files/figure-docx/prior%20us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igure-3---indications"/>
    <w:p>
      <w:pPr>
        <w:pStyle w:val="Heading2"/>
      </w:pPr>
      <w:r>
        <w:t xml:space="preserve">Figure 3 - Indica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files/figure-docx/indication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cd6bc68a689a0d67381eaebf2e871ea9afabe08"/>
    <w:p>
      <w:pPr>
        <w:pStyle w:val="Heading2"/>
      </w:pPr>
      <w:r>
        <w:t xml:space="preserve">Figure 4 - Incidence of Ciprofloxacin U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port_files/figure-docx/incidenc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Xe95f39c2e7e3a6aab855e8f79f9b534fe6ff077"/>
    <w:p>
      <w:pPr>
        <w:pStyle w:val="Heading2"/>
      </w:pPr>
      <w:r>
        <w:t xml:space="preserve">Figure 5 - Incidence of Vancomycin Use (Age + Se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port_files/figure-docx/incidence%20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port_files/figure-docx/incidence%20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5-05-13T12:36:00Z</dcterms:created>
  <dcterms:modified xsi:type="dcterms:W3CDTF">2025-05-13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